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77A17" w14:textId="6D6E391C" w:rsidR="00A23C36" w:rsidRDefault="00A23C36">
      <w:pPr>
        <w:rPr>
          <w:b/>
          <w:sz w:val="32"/>
          <w:szCs w:val="32"/>
        </w:rPr>
      </w:pPr>
      <w:r>
        <w:rPr>
          <w:b/>
          <w:sz w:val="32"/>
          <w:szCs w:val="32"/>
        </w:rPr>
        <w:t>Module 1</w:t>
      </w:r>
    </w:p>
    <w:p w14:paraId="06BB011D" w14:textId="5892D205" w:rsidR="00A23C36" w:rsidRDefault="00A23C3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1:</w:t>
      </w:r>
    </w:p>
    <w:p w14:paraId="13752765" w14:textId="77777777" w:rsidR="00A23C36" w:rsidRPr="00833633" w:rsidRDefault="00A23C36" w:rsidP="00A23C3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greet you with your name.</w:t>
      </w:r>
    </w:p>
    <w:p w14:paraId="138FF8F0" w14:textId="77737DE3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Code</w:t>
      </w:r>
    </w:p>
    <w:p w14:paraId="75BAC20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{</w:t>
      </w:r>
    </w:p>
    <w:p w14:paraId="18B18C1D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6E58EFCD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Dev");</w:t>
      </w:r>
    </w:p>
    <w:p w14:paraId="64F47F4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12C4F303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691BCC48" w14:textId="353AC275" w:rsidR="00A23C36" w:rsidRDefault="00A23C36">
      <w:pPr>
        <w:rPr>
          <w:b/>
          <w:sz w:val="28"/>
          <w:szCs w:val="28"/>
        </w:rPr>
      </w:pPr>
    </w:p>
    <w:p w14:paraId="2A42DF57" w14:textId="26251B98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Input/Output</w:t>
      </w:r>
    </w:p>
    <w:p w14:paraId="78A06E1B" w14:textId="672BC992" w:rsidR="00A23C36" w:rsidRDefault="00A23C36">
      <w:pPr>
        <w:rPr>
          <w:bCs/>
          <w:sz w:val="28"/>
          <w:szCs w:val="28"/>
        </w:rPr>
      </w:pPr>
      <w:r w:rsidRPr="00A23C36">
        <w:rPr>
          <w:bCs/>
          <w:noProof/>
          <w:sz w:val="28"/>
          <w:szCs w:val="28"/>
        </w:rPr>
        <w:drawing>
          <wp:inline distT="0" distB="0" distL="0" distR="0" wp14:anchorId="76486F0F" wp14:editId="53D97966">
            <wp:extent cx="3873699" cy="66043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660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5795" w14:textId="2CBBD050" w:rsidR="00A23C36" w:rsidRDefault="00A23C36">
      <w:pPr>
        <w:rPr>
          <w:bCs/>
          <w:sz w:val="28"/>
          <w:szCs w:val="28"/>
        </w:rPr>
      </w:pPr>
    </w:p>
    <w:p w14:paraId="3C335718" w14:textId="52D4B040" w:rsidR="00A23C36" w:rsidRDefault="00A23C3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2:</w:t>
      </w:r>
    </w:p>
    <w:p w14:paraId="112CB3CD" w14:textId="77777777" w:rsidR="00A23C36" w:rsidRPr="00833633" w:rsidRDefault="00A23C36" w:rsidP="00A23C3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print greeting message for your 5 friends. Friends name should be entered as command line arguments.</w:t>
      </w:r>
    </w:p>
    <w:p w14:paraId="447A650F" w14:textId="447118EF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Code</w:t>
      </w:r>
    </w:p>
    <w:p w14:paraId="308744A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2 {</w:t>
      </w:r>
    </w:p>
    <w:p w14:paraId="5061FDA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5A4BFB7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0]);</w:t>
      </w:r>
    </w:p>
    <w:p w14:paraId="2FFA758C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1]);</w:t>
      </w:r>
    </w:p>
    <w:p w14:paraId="367C3E9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2]);</w:t>
      </w:r>
    </w:p>
    <w:p w14:paraId="577B2D88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3]);</w:t>
      </w:r>
    </w:p>
    <w:p w14:paraId="2B8E9718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4]);</w:t>
      </w:r>
    </w:p>
    <w:p w14:paraId="184741A6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00AE2D30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35084089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18A0A728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1D67433" w14:textId="40AC66F8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Input/Output</w:t>
      </w:r>
    </w:p>
    <w:p w14:paraId="30F6FE14" w14:textId="62C11F7E" w:rsidR="00A23C36" w:rsidRDefault="00A23C36">
      <w:pPr>
        <w:rPr>
          <w:b/>
          <w:sz w:val="28"/>
          <w:szCs w:val="28"/>
        </w:rPr>
      </w:pPr>
      <w:r w:rsidRPr="00A23C36">
        <w:rPr>
          <w:b/>
          <w:noProof/>
          <w:sz w:val="28"/>
          <w:szCs w:val="28"/>
        </w:rPr>
        <w:lastRenderedPageBreak/>
        <w:drawing>
          <wp:inline distT="0" distB="0" distL="0" distR="0" wp14:anchorId="28036664" wp14:editId="257BD34F">
            <wp:extent cx="4972306" cy="13399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72306" cy="133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0603C" w14:textId="0938CAD2" w:rsidR="00A23C36" w:rsidRDefault="00A23C36">
      <w:pPr>
        <w:rPr>
          <w:b/>
          <w:sz w:val="28"/>
          <w:szCs w:val="28"/>
        </w:rPr>
      </w:pPr>
    </w:p>
    <w:p w14:paraId="62C998C7" w14:textId="35DA1BA8" w:rsidR="00A23C36" w:rsidRDefault="00A23C3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3:</w:t>
      </w:r>
    </w:p>
    <w:p w14:paraId="675B007A" w14:textId="77777777" w:rsidR="00A23C36" w:rsidRPr="00833633" w:rsidRDefault="00A23C36" w:rsidP="00A23C3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print properties like size, min-value and max-value of each primitive number types in java.(Use appropriate wrapper class).</w:t>
      </w:r>
    </w:p>
    <w:p w14:paraId="0B63DAE5" w14:textId="26388E4A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Code</w:t>
      </w:r>
    </w:p>
    <w:p w14:paraId="23518C45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3{</w:t>
      </w:r>
    </w:p>
    <w:p w14:paraId="0A7EF408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3649CE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byt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te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5E3A355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byt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te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8FDB8D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byt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te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8A7E19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shor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ort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B8682D9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shor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ort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256979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shor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ort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F0391F8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in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ger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37039D7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in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ger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0BC341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in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ger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F285FF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long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AF5F38C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long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488D2EE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long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B4C52A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floa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oat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A0C374C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floa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oat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1B23C0B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floa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oat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5DB65F3D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doubl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uble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3870A112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doubl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uble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53DFF752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doubl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uble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521FDF1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char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racter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BBDD763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char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racter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CFCB1A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char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racter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5373DF5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350E35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312EDD92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62B7659A" w14:textId="0D6F984E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Input/Output</w:t>
      </w:r>
    </w:p>
    <w:p w14:paraId="0D32AF99" w14:textId="60F67C51" w:rsidR="00A23C36" w:rsidRDefault="00A23C36">
      <w:pPr>
        <w:rPr>
          <w:b/>
          <w:sz w:val="28"/>
          <w:szCs w:val="28"/>
        </w:rPr>
      </w:pPr>
      <w:r w:rsidRPr="00A23C36">
        <w:rPr>
          <w:b/>
          <w:noProof/>
          <w:sz w:val="28"/>
          <w:szCs w:val="28"/>
        </w:rPr>
        <w:lastRenderedPageBreak/>
        <w:drawing>
          <wp:inline distT="0" distB="0" distL="0" distR="0" wp14:anchorId="201FE9AA" wp14:editId="0353D71C">
            <wp:extent cx="3880049" cy="367683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80049" cy="3676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FCCE1" w14:textId="50E3AAF4" w:rsidR="00A23C36" w:rsidRDefault="00A23C36">
      <w:pPr>
        <w:rPr>
          <w:b/>
          <w:sz w:val="28"/>
          <w:szCs w:val="28"/>
        </w:rPr>
      </w:pPr>
    </w:p>
    <w:p w14:paraId="49223CF7" w14:textId="69A3DAF1" w:rsidR="00A23C36" w:rsidRDefault="00A23C3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4:</w:t>
      </w:r>
    </w:p>
    <w:p w14:paraId="4E13365A" w14:textId="4CD1E02D" w:rsidR="00A23C36" w:rsidRDefault="00A23C36">
      <w:pPr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Write a program which will print result of student according to </w:t>
      </w:r>
      <w:proofErr w:type="spellStart"/>
      <w:r w:rsidRPr="00833633">
        <w:rPr>
          <w:rFonts w:eastAsia="Calibri" w:cstheme="minorHAnsi"/>
          <w:sz w:val="28"/>
          <w:szCs w:val="28"/>
          <w:lang w:val="en-US"/>
        </w:rPr>
        <w:t>marks.like</w:t>
      </w:r>
      <w:proofErr w:type="spellEnd"/>
      <w:r w:rsidRPr="00833633">
        <w:rPr>
          <w:rFonts w:eastAsia="Calibri" w:cstheme="minorHAnsi"/>
          <w:sz w:val="28"/>
          <w:szCs w:val="28"/>
          <w:lang w:val="en-US"/>
        </w:rPr>
        <w:t xml:space="preserve"> A grade – marks 90 to 100, B grade – marks 80 to 90, C grade- marks 60 to 80.D  grade – marks 45 to 60.E grade – marks 35 to 45. Fail – marks below 35.(Use Else-if ladder).</w:t>
      </w:r>
    </w:p>
    <w:p w14:paraId="2A91ED66" w14:textId="1FDC56EB" w:rsidR="00A23C36" w:rsidRDefault="00A23C3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1716EB1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4 {</w:t>
      </w:r>
    </w:p>
    <w:p w14:paraId="65460ACD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B1949D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marks = 90;</w:t>
      </w:r>
    </w:p>
    <w:p w14:paraId="2431AD9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rks: "+marks);</w:t>
      </w:r>
    </w:p>
    <w:p w14:paraId="20DE664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marks &gt;= 90 &amp;&amp; marks &lt;= 100) {</w:t>
      </w:r>
    </w:p>
    <w:p w14:paraId="0F07AB5C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grade");</w:t>
      </w:r>
    </w:p>
    <w:p w14:paraId="3445A6E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80 &amp;&amp; marks &lt; 90) {</w:t>
      </w:r>
    </w:p>
    <w:p w14:paraId="6F212537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B grade");</w:t>
      </w:r>
    </w:p>
    <w:p w14:paraId="659D9063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60 &amp;&amp; marks &lt; 80) {</w:t>
      </w:r>
    </w:p>
    <w:p w14:paraId="68B904E6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C grade");</w:t>
      </w:r>
    </w:p>
    <w:p w14:paraId="1CFDCAB7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45 &amp;&amp; marks &lt; 60) {</w:t>
      </w:r>
    </w:p>
    <w:p w14:paraId="4F569C2E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D grade");</w:t>
      </w:r>
    </w:p>
    <w:p w14:paraId="48B27869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35 &amp;&amp; marks &lt; 45) {</w:t>
      </w:r>
    </w:p>
    <w:p w14:paraId="01C23CF9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 grade");</w:t>
      </w:r>
    </w:p>
    <w:p w14:paraId="13A9D45B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lt; 35) {</w:t>
      </w:r>
    </w:p>
    <w:p w14:paraId="75446DDE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Fail");</w:t>
      </w:r>
    </w:p>
    <w:p w14:paraId="5D37C11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        } else {</w:t>
      </w:r>
    </w:p>
    <w:p w14:paraId="3EF6F79B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Invalid marks");</w:t>
      </w:r>
    </w:p>
    <w:p w14:paraId="2385B8E5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5C12FCE3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5F7C662E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4268EB1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A19967" w14:textId="40FAF256" w:rsidR="00A23C36" w:rsidRDefault="00A23C3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762FA761" w14:textId="0DF32017" w:rsidR="00A23C36" w:rsidRDefault="00A23C36">
      <w:pPr>
        <w:rPr>
          <w:b/>
          <w:bCs/>
          <w:sz w:val="28"/>
          <w:szCs w:val="28"/>
        </w:rPr>
      </w:pPr>
      <w:r w:rsidRPr="00A23C36">
        <w:rPr>
          <w:b/>
          <w:bCs/>
          <w:noProof/>
          <w:sz w:val="28"/>
          <w:szCs w:val="28"/>
        </w:rPr>
        <w:drawing>
          <wp:inline distT="0" distB="0" distL="0" distR="0" wp14:anchorId="6FE6A847" wp14:editId="7ED2AD6A">
            <wp:extent cx="3918151" cy="793791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18151" cy="79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976D3" w14:textId="39107729" w:rsidR="00A23C36" w:rsidRDefault="00A23C36">
      <w:pPr>
        <w:rPr>
          <w:b/>
          <w:bCs/>
          <w:sz w:val="28"/>
          <w:szCs w:val="28"/>
        </w:rPr>
      </w:pPr>
    </w:p>
    <w:p w14:paraId="47B83922" w14:textId="1EEF2529" w:rsidR="00A23C36" w:rsidRDefault="00A23C36">
      <w:pPr>
        <w:rPr>
          <w:sz w:val="28"/>
          <w:szCs w:val="28"/>
        </w:rPr>
      </w:pPr>
      <w:r>
        <w:rPr>
          <w:sz w:val="28"/>
          <w:szCs w:val="28"/>
        </w:rPr>
        <w:t xml:space="preserve">Question </w:t>
      </w:r>
      <w:r w:rsidR="004F3106">
        <w:rPr>
          <w:sz w:val="28"/>
          <w:szCs w:val="28"/>
        </w:rPr>
        <w:t>5:</w:t>
      </w:r>
    </w:p>
    <w:p w14:paraId="57714C97" w14:textId="65508190" w:rsidR="004F3106" w:rsidRPr="004F3106" w:rsidRDefault="004F3106" w:rsidP="004F310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demonstrate conditional operator, compound assignment operator, pre-post increment and decrement operator, bitwise operator, logical short circuit operator.</w:t>
      </w:r>
    </w:p>
    <w:p w14:paraId="0B1A145F" w14:textId="7F7DDB28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7FB1C5C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5 {</w:t>
      </w:r>
    </w:p>
    <w:p w14:paraId="61FD731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5334B5F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a = 40;</w:t>
      </w:r>
    </w:p>
    <w:p w14:paraId="283657B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b = 30;</w:t>
      </w:r>
    </w:p>
    <w:p w14:paraId="47CFF92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 = 20;</w:t>
      </w:r>
    </w:p>
    <w:p w14:paraId="1095EF5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is " + a);</w:t>
      </w:r>
    </w:p>
    <w:p w14:paraId="630B897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b is " + b);</w:t>
      </w:r>
    </w:p>
    <w:p w14:paraId="4CA652A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c is " + c);</w:t>
      </w:r>
    </w:p>
    <w:p w14:paraId="23BEC7F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a &gt; b &amp;&amp; a &gt; c) {</w:t>
      </w:r>
    </w:p>
    <w:p w14:paraId="690AE22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is greater");</w:t>
      </w:r>
    </w:p>
    <w:p w14:paraId="61935A5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6CFEC4A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a &gt; b || a &gt; c) {</w:t>
      </w:r>
    </w:p>
    <w:p w14:paraId="04CC1CB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may be greater than c or b");</w:t>
      </w:r>
    </w:p>
    <w:p w14:paraId="257608F9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C42FB4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0AF46F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a += b;</w:t>
      </w:r>
    </w:p>
    <w:p w14:paraId="0F430A1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after a+=b is " + a);</w:t>
      </w:r>
    </w:p>
    <w:p w14:paraId="19E7C8F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a++;</w:t>
      </w:r>
    </w:p>
    <w:p w14:paraId="6C164C3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after a++ is " + a);</w:t>
      </w:r>
    </w:p>
    <w:p w14:paraId="2E764CD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--a;</w:t>
      </w:r>
    </w:p>
    <w:p w14:paraId="0B6FC2B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after --a is " + a);</w:t>
      </w:r>
    </w:p>
    <w:p w14:paraId="598E50D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&amp; b = " + (a &amp; b));</w:t>
      </w:r>
    </w:p>
    <w:p w14:paraId="43C0C1F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| b = " + (a | b));</w:t>
      </w:r>
    </w:p>
    <w:p w14:paraId="54DEFE5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^ b = " + (a ^ b));</w:t>
      </w:r>
    </w:p>
    <w:p w14:paraId="09D0645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~a = " + ~a);</w:t>
      </w:r>
    </w:p>
    <w:p w14:paraId="1AA6267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&lt;&lt; 2 = " + (a &lt;&lt; 2));</w:t>
      </w:r>
    </w:p>
    <w:p w14:paraId="731D5F7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8E35A3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550842F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38FD37C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4D98D3" w14:textId="7D0CB64B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6BBA457E" w14:textId="3E151F82" w:rsidR="004F3106" w:rsidRDefault="004F3106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52437E10" wp14:editId="02480D39">
            <wp:extent cx="3873699" cy="2451226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2451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E0EF4" w14:textId="6FC08B57" w:rsidR="004F3106" w:rsidRDefault="004F3106">
      <w:pPr>
        <w:rPr>
          <w:b/>
          <w:bCs/>
          <w:sz w:val="28"/>
          <w:szCs w:val="28"/>
        </w:rPr>
      </w:pPr>
    </w:p>
    <w:p w14:paraId="48AE8D9A" w14:textId="120C18D6" w:rsidR="004F3106" w:rsidRDefault="004F3106">
      <w:pPr>
        <w:rPr>
          <w:sz w:val="28"/>
          <w:szCs w:val="28"/>
        </w:rPr>
      </w:pPr>
      <w:r>
        <w:rPr>
          <w:sz w:val="28"/>
          <w:szCs w:val="28"/>
        </w:rPr>
        <w:t>Question 6:</w:t>
      </w:r>
    </w:p>
    <w:p w14:paraId="212F5A9F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to print first N prime numbers.</w:t>
      </w:r>
    </w:p>
    <w:p w14:paraId="75217FC3" w14:textId="58AF47F7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507FDE0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547658A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B333CB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6 {</w:t>
      </w:r>
    </w:p>
    <w:p w14:paraId="57ADB1C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3D89924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61BCB09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1ECF56B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number: ");</w:t>
      </w:r>
    </w:p>
    <w:p w14:paraId="133D82D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n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39D24BD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53B3BAF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2;</w:t>
      </w:r>
    </w:p>
    <w:p w14:paraId="3117687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while (count &lt; n) {</w:t>
      </w:r>
    </w:p>
    <w:p w14:paraId="6A10ABC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Prime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) {</w:t>
      </w:r>
    </w:p>
    <w:p w14:paraId="1C9AAA6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4878189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0D81625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37A6DAA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;</w:t>
      </w:r>
    </w:p>
    <w:p w14:paraId="171F2F3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2262C55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423A7B1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589025C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oolea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Prime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int n) {</w:t>
      </w:r>
    </w:p>
    <w:p w14:paraId="2D06EF2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2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n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7E11A88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        if (n %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= 0) {</w:t>
      </w:r>
    </w:p>
    <w:p w14:paraId="067AF21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return false;</w:t>
      </w:r>
    </w:p>
    <w:p w14:paraId="35A6859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060E4C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034783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return true;</w:t>
      </w:r>
    </w:p>
    <w:p w14:paraId="67F5718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4E106EA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6771E21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7A79D8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68B262" w14:textId="460B5D99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3D12918C" w14:textId="084C5B7E" w:rsidR="004F3106" w:rsidRDefault="004F3106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0042E75C" wp14:editId="21B25637">
            <wp:extent cx="3924502" cy="142882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24502" cy="142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18B66" w14:textId="531D85F2" w:rsidR="004F3106" w:rsidRDefault="004F3106">
      <w:pPr>
        <w:rPr>
          <w:b/>
          <w:bCs/>
          <w:sz w:val="28"/>
          <w:szCs w:val="28"/>
        </w:rPr>
      </w:pPr>
    </w:p>
    <w:p w14:paraId="2EA8701B" w14:textId="3C4B644D" w:rsidR="004F3106" w:rsidRDefault="004F3106">
      <w:pPr>
        <w:rPr>
          <w:sz w:val="28"/>
          <w:szCs w:val="28"/>
        </w:rPr>
      </w:pPr>
      <w:r>
        <w:rPr>
          <w:sz w:val="28"/>
          <w:szCs w:val="28"/>
        </w:rPr>
        <w:t>Question 7:</w:t>
      </w:r>
    </w:p>
    <w:p w14:paraId="102D6626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create an array of integers and perform following operation:</w:t>
      </w:r>
    </w:p>
    <w:p w14:paraId="38B48976" w14:textId="77777777" w:rsidR="004F3106" w:rsidRPr="00833633" w:rsidRDefault="004F3106" w:rsidP="004F310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1) Sum 2) product 3) Numbers divisible by 15 4) Maximum Value </w:t>
      </w:r>
    </w:p>
    <w:p w14:paraId="010A3C8D" w14:textId="77777777" w:rsidR="004F3106" w:rsidRPr="00833633" w:rsidRDefault="004F3106" w:rsidP="004F310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5) Minimum Value 6) Sort</w:t>
      </w:r>
    </w:p>
    <w:p w14:paraId="3353BE8E" w14:textId="0348FE08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73236CF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7 {</w:t>
      </w:r>
    </w:p>
    <w:p w14:paraId="3117C93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7890526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{ 15, 12, 10, 8, 5, 0, 7, 8, 9, 10 };</w:t>
      </w:r>
    </w:p>
    <w:p w14:paraId="53B6DF9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sum = 0;</w:t>
      </w:r>
    </w:p>
    <w:p w14:paraId="29AC5C2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product = 1;</w:t>
      </w:r>
    </w:p>
    <w:p w14:paraId="5457214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2DA4589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max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0];</w:t>
      </w:r>
    </w:p>
    <w:p w14:paraId="14E8653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min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0];</w:t>
      </w:r>
    </w:p>
    <w:p w14:paraId="3280A5B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0C61F4B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sum +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24F5A96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product *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7F71CD7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% 15 == 0) {</w:t>
      </w:r>
    </w:p>
    <w:p w14:paraId="4BE3DBF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7F798FA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7589EBF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&gt; max) {</w:t>
      </w:r>
    </w:p>
    <w:p w14:paraId="472E2FF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max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51F3948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089547C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&lt; min) {</w:t>
      </w:r>
    </w:p>
    <w:p w14:paraId="61EE424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min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0C717A1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78662F4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032FBB7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um: " + sum);</w:t>
      </w:r>
    </w:p>
    <w:p w14:paraId="5937789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Product: " + product);</w:t>
      </w:r>
    </w:p>
    <w:p w14:paraId="401AAAE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Numbers divisible by 15: " + count);</w:t>
      </w:r>
    </w:p>
    <w:p w14:paraId="5A1A38A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imum Value: " + max);</w:t>
      </w:r>
    </w:p>
    <w:p w14:paraId="3AFD34D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imum Value: " + min);</w:t>
      </w:r>
    </w:p>
    <w:p w14:paraId="1EE1F15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5CF404B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+ 1; j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865110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 &g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j]) {</w:t>
      </w:r>
    </w:p>
    <w:p w14:paraId="784C319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    int temp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1E17FA4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j];</w:t>
      </w:r>
    </w:p>
    <w:p w14:paraId="18E8354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j] = temp;</w:t>
      </w:r>
    </w:p>
    <w:p w14:paraId="1F51B2D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}</w:t>
      </w:r>
    </w:p>
    <w:p w14:paraId="1C46190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483BDDB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BB6899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orted Array: ");</w:t>
      </w:r>
    </w:p>
    <w:p w14:paraId="64C8DE8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090D291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+ " ");</w:t>
      </w:r>
    </w:p>
    <w:p w14:paraId="58ED7D7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29F2331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4B9EC76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2555AB2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9AF3BBE" w14:textId="2191BB6C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6ECFE15E" w14:textId="0A0191EC" w:rsidR="004F3106" w:rsidRDefault="004F3106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4C2DE3FD" wp14:editId="17903E33">
            <wp:extent cx="3899100" cy="1409772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99100" cy="1409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97498" w14:textId="7DDACAAD" w:rsidR="004F3106" w:rsidRDefault="004F3106">
      <w:pPr>
        <w:rPr>
          <w:b/>
          <w:bCs/>
          <w:sz w:val="28"/>
          <w:szCs w:val="28"/>
        </w:rPr>
      </w:pPr>
    </w:p>
    <w:p w14:paraId="7F49E188" w14:textId="77777777" w:rsidR="004F3106" w:rsidRDefault="004F3106">
      <w:pPr>
        <w:rPr>
          <w:sz w:val="28"/>
          <w:szCs w:val="28"/>
        </w:rPr>
      </w:pPr>
    </w:p>
    <w:p w14:paraId="4761460E" w14:textId="77777777" w:rsidR="004F3106" w:rsidRDefault="004F3106">
      <w:pPr>
        <w:rPr>
          <w:sz w:val="28"/>
          <w:szCs w:val="28"/>
        </w:rPr>
      </w:pPr>
    </w:p>
    <w:p w14:paraId="3D1C9B55" w14:textId="77777777" w:rsidR="004F3106" w:rsidRDefault="004F3106">
      <w:pPr>
        <w:rPr>
          <w:sz w:val="28"/>
          <w:szCs w:val="28"/>
        </w:rPr>
      </w:pPr>
    </w:p>
    <w:p w14:paraId="7C5DAF61" w14:textId="77777777" w:rsidR="004F3106" w:rsidRDefault="004F3106">
      <w:pPr>
        <w:rPr>
          <w:sz w:val="28"/>
          <w:szCs w:val="28"/>
        </w:rPr>
      </w:pPr>
    </w:p>
    <w:p w14:paraId="682DCFB7" w14:textId="77777777" w:rsidR="004F3106" w:rsidRDefault="004F3106">
      <w:pPr>
        <w:rPr>
          <w:sz w:val="28"/>
          <w:szCs w:val="28"/>
        </w:rPr>
      </w:pPr>
    </w:p>
    <w:p w14:paraId="4D9E386C" w14:textId="311E0836" w:rsidR="004F3106" w:rsidRDefault="004F3106">
      <w:pPr>
        <w:rPr>
          <w:sz w:val="28"/>
          <w:szCs w:val="28"/>
        </w:rPr>
      </w:pPr>
      <w:r>
        <w:rPr>
          <w:sz w:val="28"/>
          <w:szCs w:val="28"/>
        </w:rPr>
        <w:t>Question 8:</w:t>
      </w:r>
    </w:p>
    <w:p w14:paraId="564D8C24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lastRenderedPageBreak/>
        <w:t>Write an interactive program to print a string entered in a pyramid form. For instance, the string “stream” has to be displayed as follows:</w:t>
      </w:r>
    </w:p>
    <w:p w14:paraId="78062E8C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</w:t>
      </w:r>
      <w:r w:rsidRPr="00833633">
        <w:rPr>
          <w:rFonts w:eastAsia="Calibri" w:cstheme="minorHAnsi"/>
          <w:sz w:val="28"/>
          <w:szCs w:val="28"/>
          <w:lang w:val="en-US"/>
        </w:rPr>
        <w:t>S</w:t>
      </w:r>
    </w:p>
    <w:p w14:paraId="20349929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</w:t>
      </w:r>
      <w:r w:rsidRPr="00833633">
        <w:rPr>
          <w:rFonts w:eastAsia="Calibri" w:cstheme="minorHAnsi"/>
          <w:sz w:val="28"/>
          <w:szCs w:val="28"/>
          <w:lang w:val="en-US"/>
        </w:rPr>
        <w:t>S t</w:t>
      </w:r>
    </w:p>
    <w:p w14:paraId="1CE48DBE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</w:t>
      </w:r>
      <w:r w:rsidRPr="00833633">
        <w:rPr>
          <w:rFonts w:eastAsia="Calibri" w:cstheme="minorHAnsi"/>
          <w:sz w:val="28"/>
          <w:szCs w:val="28"/>
          <w:lang w:val="en-US"/>
        </w:rPr>
        <w:t>S t r</w:t>
      </w:r>
    </w:p>
    <w:p w14:paraId="071E6F52" w14:textId="7F429C58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</w:t>
      </w:r>
      <w:r w:rsidR="00DB3D27">
        <w:rPr>
          <w:rFonts w:eastAsia="Liberation Serif;Times New Roma" w:cstheme="minorHAnsi"/>
          <w:sz w:val="28"/>
          <w:szCs w:val="28"/>
          <w:lang w:val="en-US"/>
        </w:rPr>
        <w:t xml:space="preserve"> </w:t>
      </w:r>
      <w:r w:rsidRPr="00833633">
        <w:rPr>
          <w:rFonts w:eastAsia="Calibri" w:cstheme="minorHAnsi"/>
          <w:sz w:val="28"/>
          <w:szCs w:val="28"/>
          <w:lang w:val="en-US"/>
        </w:rPr>
        <w:t>S t r e</w:t>
      </w:r>
    </w:p>
    <w:p w14:paraId="35A1403B" w14:textId="540F8BA5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</w:t>
      </w:r>
      <w:r w:rsidR="00DB3D27">
        <w:rPr>
          <w:rFonts w:eastAsia="Liberation Serif;Times New Roma" w:cstheme="minorHAnsi"/>
          <w:sz w:val="28"/>
          <w:szCs w:val="28"/>
          <w:lang w:val="en-US"/>
        </w:rPr>
        <w:t xml:space="preserve">  </w:t>
      </w:r>
      <w:r w:rsidRPr="00833633">
        <w:rPr>
          <w:rFonts w:eastAsia="Calibri" w:cstheme="minorHAnsi"/>
          <w:sz w:val="28"/>
          <w:szCs w:val="28"/>
          <w:lang w:val="en-US"/>
        </w:rPr>
        <w:t>S t r e a</w:t>
      </w:r>
    </w:p>
    <w:p w14:paraId="0629EE0E" w14:textId="1F9F9160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</w:t>
      </w:r>
      <w:r w:rsidR="00DB3D27">
        <w:rPr>
          <w:rFonts w:eastAsia="Liberation Serif;Times New Roma" w:cstheme="minorHAnsi"/>
          <w:sz w:val="28"/>
          <w:szCs w:val="28"/>
          <w:lang w:val="en-US"/>
        </w:rPr>
        <w:t xml:space="preserve">  </w:t>
      </w:r>
      <w:r w:rsidRPr="00833633">
        <w:rPr>
          <w:rFonts w:eastAsia="Calibri" w:cstheme="minorHAnsi"/>
          <w:sz w:val="28"/>
          <w:szCs w:val="28"/>
          <w:lang w:val="en-US"/>
        </w:rPr>
        <w:t>S t r e a m</w:t>
      </w:r>
    </w:p>
    <w:p w14:paraId="4DE8754C" w14:textId="3A184F7D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5068FA0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664D792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8 {</w:t>
      </w:r>
    </w:p>
    <w:p w14:paraId="452E6C8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105F47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7C817F3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0EFAE52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a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4A35160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7199F73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 -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AAE8E9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 ");</w:t>
      </w:r>
    </w:p>
    <w:p w14:paraId="55A10FF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EED8FA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AABEFB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+ " ");</w:t>
      </w:r>
    </w:p>
    <w:p w14:paraId="51187D0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3382245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22B884B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BC8C81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00B0B8C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16AD7A6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3AAB48" w14:textId="0EC1BC87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6A9FC7D2" w14:textId="27DE6B19" w:rsidR="004F3106" w:rsidRDefault="004F3106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037746E6" wp14:editId="11E78B79">
            <wp:extent cx="3892750" cy="156853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92750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BDF2" w14:textId="4BE4C40E" w:rsidR="004F3106" w:rsidRDefault="004F3106">
      <w:pPr>
        <w:rPr>
          <w:b/>
          <w:bCs/>
          <w:sz w:val="28"/>
          <w:szCs w:val="28"/>
        </w:rPr>
      </w:pPr>
    </w:p>
    <w:p w14:paraId="22423071" w14:textId="0B272D61" w:rsidR="004F3106" w:rsidRDefault="004F3106">
      <w:pPr>
        <w:rPr>
          <w:sz w:val="28"/>
          <w:szCs w:val="28"/>
        </w:rPr>
      </w:pPr>
      <w:r>
        <w:rPr>
          <w:sz w:val="28"/>
          <w:szCs w:val="28"/>
        </w:rPr>
        <w:t>Question 9:</w:t>
      </w:r>
    </w:p>
    <w:p w14:paraId="6B57C921" w14:textId="77777777" w:rsidR="004F3106" w:rsidRPr="00833633" w:rsidRDefault="004F3106" w:rsidP="004F310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lastRenderedPageBreak/>
        <w:t>Print following diamond pattern :</w:t>
      </w:r>
    </w:p>
    <w:p w14:paraId="2CAC8890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</w:t>
      </w:r>
    </w:p>
    <w:p w14:paraId="71FFB5C8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  *</w:t>
      </w:r>
    </w:p>
    <w:p w14:paraId="79ED9FB5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   *  *</w:t>
      </w:r>
    </w:p>
    <w:p w14:paraId="2C14CBE1" w14:textId="4AFC5581" w:rsidR="004F3106" w:rsidRPr="00833633" w:rsidRDefault="004F3106" w:rsidP="004F310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ab/>
        <w:t xml:space="preserve">           *  *  *  * </w:t>
      </w:r>
    </w:p>
    <w:p w14:paraId="34DE4A96" w14:textId="54246BB3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</w:t>
      </w:r>
      <w:r>
        <w:rPr>
          <w:rFonts w:eastAsia="Liberation Serif;Times New Roma" w:cstheme="minorHAnsi"/>
          <w:sz w:val="28"/>
          <w:szCs w:val="28"/>
          <w:lang w:val="en-US"/>
        </w:rPr>
        <w:t xml:space="preserve"> </w:t>
      </w:r>
      <w:r w:rsidRPr="00833633">
        <w:rPr>
          <w:rFonts w:eastAsia="Calibri" w:cstheme="minorHAnsi"/>
          <w:sz w:val="28"/>
          <w:szCs w:val="28"/>
          <w:lang w:val="en-US"/>
        </w:rPr>
        <w:t>*   *  *</w:t>
      </w:r>
    </w:p>
    <w:p w14:paraId="4EE019C8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   *</w:t>
      </w:r>
    </w:p>
    <w:p w14:paraId="232FA6E9" w14:textId="77777777" w:rsidR="004F3106" w:rsidRDefault="004F3106" w:rsidP="004F3106">
      <w:pPr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</w:t>
      </w:r>
    </w:p>
    <w:p w14:paraId="476B0AE4" w14:textId="77777777" w:rsidR="004F3106" w:rsidRDefault="004F3106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30A1B4E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46A58C1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9 {</w:t>
      </w:r>
    </w:p>
    <w:p w14:paraId="57FCDC9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AA8A06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number of Maximum number of diamond in the row: ");</w:t>
      </w:r>
    </w:p>
    <w:p w14:paraId="521F0ED9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0C897CD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n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11870E1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n-1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05333A0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n -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945091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 ");</w:t>
      </w:r>
    </w:p>
    <w:p w14:paraId="0879765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36BDC50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93CFDE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* ");</w:t>
      </w:r>
    </w:p>
    <w:p w14:paraId="23E4742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0E481C9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7F7C7C7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65C04F0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n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1DA593F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742965C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 ");</w:t>
      </w:r>
    </w:p>
    <w:p w14:paraId="7333873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AD670A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n -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FAC179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* ");</w:t>
      </w:r>
    </w:p>
    <w:p w14:paraId="78112DA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4610616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7D75F6F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18FA12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6E25CC6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3B1F5B9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3D09977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642F83" w14:textId="77777777" w:rsidR="004F3106" w:rsidRDefault="004F3106" w:rsidP="004F3106">
      <w:pPr>
        <w:rPr>
          <w:rFonts w:eastAsia="Calibri" w:cstheme="minorHAnsi"/>
          <w:sz w:val="28"/>
          <w:szCs w:val="28"/>
          <w:lang w:val="en-US"/>
        </w:rPr>
      </w:pPr>
    </w:p>
    <w:p w14:paraId="3DDD03FD" w14:textId="77777777" w:rsidR="004F3106" w:rsidRDefault="004F3106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4C5493C3" w14:textId="48012A4A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lastRenderedPageBreak/>
        <w:drawing>
          <wp:inline distT="0" distB="0" distL="0" distR="0" wp14:anchorId="44A5668F" wp14:editId="185C5D22">
            <wp:extent cx="4216617" cy="200670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6617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D10C6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7A39F90F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0:</w:t>
      </w:r>
    </w:p>
    <w:p w14:paraId="768F1A8B" w14:textId="77777777" w:rsidR="005B288C" w:rsidRPr="00833633" w:rsidRDefault="005B288C" w:rsidP="005B288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to accept a line and check how many consonants and vowels are there in line.</w:t>
      </w:r>
    </w:p>
    <w:p w14:paraId="6B378A69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75AC07E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63B7869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0 {</w:t>
      </w:r>
    </w:p>
    <w:p w14:paraId="12B3949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0E584C1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6C6C8D2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1B713B1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a =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61F3995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v = 0;</w:t>
      </w:r>
    </w:p>
    <w:p w14:paraId="594FB31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 = 0;</w:t>
      </w:r>
    </w:p>
    <w:p w14:paraId="6195800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3F5E234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== 'a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== 'e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== '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== 'o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== 'u') {</w:t>
      </w:r>
    </w:p>
    <w:p w14:paraId="197C293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v++;</w:t>
      </w:r>
    </w:p>
    <w:p w14:paraId="4B47102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00449AB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else if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==' '){</w:t>
      </w:r>
    </w:p>
    <w:p w14:paraId="62EF33F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ntinue;</w:t>
      </w:r>
    </w:p>
    <w:p w14:paraId="0DA894E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} </w:t>
      </w:r>
    </w:p>
    <w:p w14:paraId="1763FB9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else {</w:t>
      </w:r>
    </w:p>
    <w:p w14:paraId="71B79BC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2BDF3B6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2DF643F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5B9A565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number of vowels are: " + v);</w:t>
      </w:r>
    </w:p>
    <w:p w14:paraId="4AEFFC6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number of consonants are: " + c);</w:t>
      </w:r>
    </w:p>
    <w:p w14:paraId="73B22A3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15099DE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2CFB636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447BA0E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17B67B0C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6D784EBA" w14:textId="7CFADEE3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lastRenderedPageBreak/>
        <w:drawing>
          <wp:inline distT="0" distB="0" distL="0" distR="0" wp14:anchorId="5C5DEEE3" wp14:editId="1AA25835">
            <wp:extent cx="4159464" cy="9779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9464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671E3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30B07C61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1:</w:t>
      </w:r>
    </w:p>
    <w:p w14:paraId="3A35F86E" w14:textId="77777777" w:rsidR="005B288C" w:rsidRPr="00833633" w:rsidRDefault="005B288C" w:rsidP="005B288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to count the number of words that start with capital letters.</w:t>
      </w:r>
    </w:p>
    <w:p w14:paraId="5C1B2253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2C75590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2CE56EE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8DD974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1 {</w:t>
      </w:r>
    </w:p>
    <w:p w14:paraId="68021B9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3E9801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1FE3E57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04E6204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a =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0B702F4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69D2DCE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5971A4D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&gt;= 'A' &amp;&amp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&lt;= 'Z') {</w:t>
      </w:r>
    </w:p>
    <w:p w14:paraId="77CECAC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53458D2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2E45FEB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4E4AA17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number of words that start with capital letters are: " + count);</w:t>
      </w:r>
    </w:p>
    <w:p w14:paraId="2021B91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48C64CD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7A7DE73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F06E86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3458DDF7" w14:textId="0EA4E235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231B76FF" wp14:editId="6FB0DBD1">
            <wp:extent cx="4432528" cy="831893"/>
            <wp:effectExtent l="0" t="0" r="635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2528" cy="831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1E52D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2C0FEE09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75712675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13F88AAA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40522417" w14:textId="10DD46F9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2:</w:t>
      </w:r>
    </w:p>
    <w:p w14:paraId="3005D434" w14:textId="77777777" w:rsidR="005B288C" w:rsidRPr="00833633" w:rsidRDefault="005B288C" w:rsidP="005B288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lastRenderedPageBreak/>
        <w:t>Create a class which ask the user to enter a sentence, and it should display count of each vowel type in the sentence. Display the total count of each vowel and digits for all sentences.</w:t>
      </w:r>
    </w:p>
    <w:p w14:paraId="0B89A9FE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4950378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256E9A0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F178E3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2 {</w:t>
      </w:r>
    </w:p>
    <w:p w14:paraId="65B7394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11E4C1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4258DCC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661A856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227C825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1DA1B0E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a = 0;</w:t>
      </w:r>
    </w:p>
    <w:p w14:paraId="5F0C719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e = 0;</w:t>
      </w:r>
    </w:p>
    <w:p w14:paraId="7B6DDE3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</w:t>
      </w:r>
    </w:p>
    <w:p w14:paraId="40F26DD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o = 0;</w:t>
      </w:r>
    </w:p>
    <w:p w14:paraId="2F6DDCF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u = 0;</w:t>
      </w:r>
    </w:p>
    <w:p w14:paraId="24C2476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digit = 0;</w:t>
      </w:r>
    </w:p>
    <w:p w14:paraId="4C3AB85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j = 0; j &lt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length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03BF1E6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5FF0B3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a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A') {</w:t>
      </w:r>
    </w:p>
    <w:p w14:paraId="345F4CF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a++;</w:t>
      </w:r>
    </w:p>
    <w:p w14:paraId="4717D0A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e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E') {</w:t>
      </w:r>
    </w:p>
    <w:p w14:paraId="77AD8B3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e++;</w:t>
      </w:r>
    </w:p>
    <w:p w14:paraId="57C274F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I') {</w:t>
      </w:r>
    </w:p>
    <w:p w14:paraId="5A0D827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;</w:t>
      </w:r>
    </w:p>
    <w:p w14:paraId="5353EB0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o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O') {</w:t>
      </w:r>
    </w:p>
    <w:p w14:paraId="556D0BF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o++;</w:t>
      </w:r>
    </w:p>
    <w:p w14:paraId="536FFB8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u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U') {</w:t>
      </w:r>
    </w:p>
    <w:p w14:paraId="0A12831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u++;</w:t>
      </w:r>
    </w:p>
    <w:p w14:paraId="033B5FD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 ') {</w:t>
      </w:r>
    </w:p>
    <w:p w14:paraId="17D8C98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ntinue;</w:t>
      </w:r>
    </w:p>
    <w:p w14:paraId="72B8BEC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&gt;= '0' &amp;&amp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&lt;= '9') {</w:t>
      </w:r>
    </w:p>
    <w:p w14:paraId="347C9F2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digit++;</w:t>
      </w:r>
    </w:p>
    <w:p w14:paraId="2BF19B1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{</w:t>
      </w:r>
    </w:p>
    <w:p w14:paraId="6ED8977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06380B6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2F1A071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48E0E2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a in the string is: " + a);</w:t>
      </w:r>
    </w:p>
    <w:p w14:paraId="28C225D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e in the string is: " + e);</w:t>
      </w:r>
    </w:p>
    <w:p w14:paraId="3B31A47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The total number of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string is: " +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A7FEF8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o in the string is: " + o);</w:t>
      </w:r>
    </w:p>
    <w:p w14:paraId="1915F18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u in the string is: " + u);</w:t>
      </w:r>
    </w:p>
    <w:p w14:paraId="79DEB04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consonants in the string is: " + count);</w:t>
      </w:r>
    </w:p>
    <w:p w14:paraId="6F1ECDB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digits in the string is: " + digit);</w:t>
      </w:r>
    </w:p>
    <w:p w14:paraId="0BC6F1F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6A3DA71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5A40CC3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821252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6F306A1F" w14:textId="32E14EE5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1E42B163" wp14:editId="7F9BD6D0">
            <wp:extent cx="4248368" cy="1784442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48368" cy="1784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076D7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1B28A7B1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3:</w:t>
      </w:r>
    </w:p>
    <w:p w14:paraId="3F3D094F" w14:textId="77777777" w:rsidR="005B288C" w:rsidRPr="00833633" w:rsidRDefault="005B288C" w:rsidP="005B288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perform following functionality on String:</w:t>
      </w:r>
    </w:p>
    <w:p w14:paraId="239AFD55" w14:textId="77777777" w:rsidR="005B288C" w:rsidRPr="00833633" w:rsidRDefault="005B288C" w:rsidP="005B288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a) convert to uppercase b) convert to lowercase c) count total words d) substring  e) If String ends with Java then </w:t>
      </w:r>
      <w:proofErr w:type="spellStart"/>
      <w:r w:rsidRPr="00833633">
        <w:rPr>
          <w:rFonts w:eastAsia="Calibri" w:cstheme="minorHAnsi"/>
          <w:sz w:val="28"/>
          <w:szCs w:val="28"/>
          <w:lang w:val="en-US"/>
        </w:rPr>
        <w:t>concat</w:t>
      </w:r>
      <w:proofErr w:type="spellEnd"/>
      <w:r w:rsidRPr="00833633">
        <w:rPr>
          <w:rFonts w:eastAsia="Calibri" w:cstheme="minorHAnsi"/>
          <w:sz w:val="28"/>
          <w:szCs w:val="28"/>
          <w:lang w:val="en-US"/>
        </w:rPr>
        <w:t xml:space="preserve"> </w:t>
      </w:r>
      <w:proofErr w:type="spellStart"/>
      <w:r w:rsidRPr="00833633">
        <w:rPr>
          <w:rFonts w:eastAsia="Calibri" w:cstheme="minorHAnsi"/>
          <w:sz w:val="28"/>
          <w:szCs w:val="28"/>
          <w:lang w:val="en-US"/>
        </w:rPr>
        <w:t>standardEdition</w:t>
      </w:r>
      <w:proofErr w:type="spellEnd"/>
      <w:r w:rsidRPr="00833633">
        <w:rPr>
          <w:rFonts w:eastAsia="Calibri" w:cstheme="minorHAnsi"/>
          <w:sz w:val="28"/>
          <w:szCs w:val="28"/>
          <w:lang w:val="en-US"/>
        </w:rPr>
        <w:t xml:space="preserve"> to it f) trim g) string length h) Check weather two strings are equal or not. </w:t>
      </w:r>
    </w:p>
    <w:p w14:paraId="169532CA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67BA442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6FD4761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4C30A8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3 {</w:t>
      </w:r>
    </w:p>
    <w:p w14:paraId="0976A88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82CA06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1: ");</w:t>
      </w:r>
    </w:p>
    <w:p w14:paraId="531198C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6520026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80A2FD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string1 =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59DB45C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2: ");</w:t>
      </w:r>
    </w:p>
    <w:p w14:paraId="4C11570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string2 =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5044C96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is: " + string1);</w:t>
      </w:r>
    </w:p>
    <w:p w14:paraId="79EEC1F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in uppercase is: " + string1.toUpperCase());</w:t>
      </w:r>
    </w:p>
    <w:p w14:paraId="5794FDB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in lowercase is: " + string1.toLowerCase());</w:t>
      </w:r>
    </w:p>
    <w:p w14:paraId="09D7658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words in the string1 is: " + string1.split(" ").length);</w:t>
      </w:r>
    </w:p>
    <w:p w14:paraId="275E970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ubstring of the string1 is: " + string1.substring(0, 5));</w:t>
      </w:r>
    </w:p>
    <w:p w14:paraId="72D5B19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        if (string1.endsWith("Java")) {</w:t>
      </w:r>
    </w:p>
    <w:p w14:paraId="0B0B3FA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after concatenation is: " + string1.concat("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andardEditio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"));</w:t>
      </w:r>
    </w:p>
    <w:p w14:paraId="4995DA4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4E3FC9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after trimming is: " + string1.trim());</w:t>
      </w:r>
    </w:p>
    <w:p w14:paraId="095DC6B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length of the string1 is: " + string1.length());</w:t>
      </w:r>
    </w:p>
    <w:p w14:paraId="6D9CDAC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581FA0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string1.equals(string2)) {</w:t>
      </w:r>
    </w:p>
    <w:p w14:paraId="5660DFF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wo strings are equal");</w:t>
      </w:r>
    </w:p>
    <w:p w14:paraId="5D7DCEC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{</w:t>
      </w:r>
    </w:p>
    <w:p w14:paraId="3E72179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wo strings are not equal");</w:t>
      </w:r>
    </w:p>
    <w:p w14:paraId="39FF9BE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E0DA30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C34D5E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61FFEBB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3203C18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2E6A29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0AFDD752" w14:textId="2AAD4C0F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48360B85" wp14:editId="5C64D218">
            <wp:extent cx="5086611" cy="20448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204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6D23B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52A296FD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59CFB5F9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57DBC1EA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5491B0E0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2796B715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2E25D9B9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0FE9C44C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7BB15772" w14:textId="7D1E5682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4:</w:t>
      </w:r>
    </w:p>
    <w:p w14:paraId="204388C1" w14:textId="161C4FE2" w:rsidR="005B288C" w:rsidRP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lastRenderedPageBreak/>
        <w:t>Perform addition and multiplication of two matrix.</w:t>
      </w:r>
    </w:p>
    <w:p w14:paraId="0B9879B9" w14:textId="5FCB95ED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54CFEDB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4 {</w:t>
      </w:r>
    </w:p>
    <w:p w14:paraId="47DE82A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E473B5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[][] a = { { 1, 2, 3 }, { 4, 5, 6 }, { 7, 8, 9 } };</w:t>
      </w:r>
    </w:p>
    <w:p w14:paraId="4DBBC64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[][] b = { { 1, 2, 3 }, { 4, 5, 6 }, { 7, 8, 9 } };</w:t>
      </w:r>
    </w:p>
    <w:p w14:paraId="37B1830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[][] c = new int[3][3];</w:t>
      </w:r>
    </w:p>
    <w:p w14:paraId="2FFD88F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[][] d = new int[3][3];</w:t>
      </w:r>
    </w:p>
    <w:p w14:paraId="2C7BBC7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trix A:");</w:t>
      </w:r>
    </w:p>
    <w:p w14:paraId="21F9706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7959029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for (int j = 0; j &lt; 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.length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66C5546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3B434BC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FBF0E2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7F8DACA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79246F8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trix B:");</w:t>
      </w:r>
    </w:p>
    <w:p w14:paraId="05D6B1F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.length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1875D4D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for (int j = 0; j &lt; 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.length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7B7388A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1A4E909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30DB89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506E3FA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08C031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065F700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658D0B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= 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;</w:t>
      </w:r>
    </w:p>
    <w:p w14:paraId="684C146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d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= 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* 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;</w:t>
      </w:r>
    </w:p>
    <w:p w14:paraId="49B8CE4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1CD449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4ACE334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ddition of two matrix is: ");</w:t>
      </w:r>
    </w:p>
    <w:p w14:paraId="6392B28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0DD8405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C29D64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c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2C0F096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7E7E46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7631D0D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7025428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ultiplication of two matrix is: ");</w:t>
      </w:r>
    </w:p>
    <w:p w14:paraId="6077575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5D5F8EE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5F956D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d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3985F8D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63A7E51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3B0C517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629D045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3CBD32F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4159C72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FC3DA95" w14:textId="57315463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79048839" w14:textId="1A7F3827" w:rsidR="004F3106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lastRenderedPageBreak/>
        <w:drawing>
          <wp:inline distT="0" distB="0" distL="0" distR="0" wp14:anchorId="13D74F37" wp14:editId="4606AA27">
            <wp:extent cx="3975304" cy="2959252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75304" cy="295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3106" w:rsidRPr="00833633">
        <w:rPr>
          <w:rFonts w:eastAsia="Calibri" w:cstheme="minorHAnsi"/>
          <w:sz w:val="28"/>
          <w:szCs w:val="28"/>
          <w:lang w:val="en-US"/>
        </w:rPr>
        <w:tab/>
      </w:r>
    </w:p>
    <w:p w14:paraId="1D99F002" w14:textId="35994D4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55365A62" w14:textId="3705C8EC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5:</w:t>
      </w:r>
    </w:p>
    <w:p w14:paraId="32B7402F" w14:textId="77777777" w:rsidR="005B288C" w:rsidRPr="00833633" w:rsidRDefault="005B288C" w:rsidP="005B288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cstheme="minorHAnsi"/>
          <w:sz w:val="28"/>
          <w:szCs w:val="28"/>
        </w:rPr>
        <w:t xml:space="preserve">Write a program which will overload method </w:t>
      </w:r>
      <w:proofErr w:type="spellStart"/>
      <w:r w:rsidRPr="00833633">
        <w:rPr>
          <w:rFonts w:cstheme="minorHAnsi"/>
          <w:sz w:val="28"/>
          <w:szCs w:val="28"/>
        </w:rPr>
        <w:t>calculateArea</w:t>
      </w:r>
      <w:proofErr w:type="spellEnd"/>
      <w:r w:rsidRPr="00833633">
        <w:rPr>
          <w:rFonts w:cstheme="minorHAnsi"/>
          <w:sz w:val="28"/>
          <w:szCs w:val="28"/>
        </w:rPr>
        <w:t xml:space="preserve"> which calculates area of different shapes like circle, rectangle and square.</w:t>
      </w:r>
    </w:p>
    <w:p w14:paraId="41999439" w14:textId="38ACC5C6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1F6042C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5 {</w:t>
      </w:r>
    </w:p>
    <w:p w14:paraId="4AEDF5E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static double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int r){</w:t>
      </w:r>
    </w:p>
    <w:p w14:paraId="25FF683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return 3.14*r*r;</w:t>
      </w:r>
    </w:p>
    <w:p w14:paraId="524D38B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77862D5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static 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int l, int b){</w:t>
      </w:r>
    </w:p>
    <w:p w14:paraId="7186EA9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return l*b;</w:t>
      </w:r>
    </w:p>
    <w:p w14:paraId="5FE2069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7D24563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760CDAD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Area of Circle: " +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5));</w:t>
      </w:r>
    </w:p>
    <w:p w14:paraId="6633658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Area of Rectangle: " +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5, 10));</w:t>
      </w:r>
    </w:p>
    <w:p w14:paraId="5CCBEC8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Area of Square: " +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5, 5));</w:t>
      </w:r>
    </w:p>
    <w:p w14:paraId="163CC44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4422F6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6A21864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56CE6717" w14:textId="77777777" w:rsidR="00DB3D27" w:rsidRDefault="00DB3D27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40BA8FCF" w14:textId="77777777" w:rsidR="00DB3D27" w:rsidRDefault="00DB3D27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397C59F5" w14:textId="77777777" w:rsidR="00DB3D27" w:rsidRDefault="00DB3D27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1822B7A8" w14:textId="77777777" w:rsidR="00DB3D27" w:rsidRDefault="00DB3D27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054FE873" w14:textId="77777777" w:rsidR="005B6662" w:rsidRDefault="005B6662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55895AA4" w14:textId="760DAA6C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lastRenderedPageBreak/>
        <w:t>Input / Output</w:t>
      </w:r>
    </w:p>
    <w:p w14:paraId="1258F1B3" w14:textId="759C298D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 w:rsidRPr="005B288C">
        <w:rPr>
          <w:rFonts w:eastAsia="Calibri" w:cstheme="minorHAnsi"/>
          <w:b/>
          <w:bCs/>
          <w:noProof/>
          <w:sz w:val="28"/>
          <w:szCs w:val="28"/>
          <w:lang w:val="en-US"/>
        </w:rPr>
        <w:drawing>
          <wp:inline distT="0" distB="0" distL="0" distR="0" wp14:anchorId="5BEF99AD" wp14:editId="11E773AB">
            <wp:extent cx="4032457" cy="1022403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2457" cy="1022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2EC94" w14:textId="22642FE3" w:rsidR="001C5586" w:rsidRDefault="001C5586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286A0ACE" w14:textId="509D2EFA" w:rsidR="005B6662" w:rsidRDefault="005B6662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6:</w:t>
      </w:r>
    </w:p>
    <w:p w14:paraId="39201904" w14:textId="5835DAAF" w:rsidR="005B6662" w:rsidRDefault="005B6662" w:rsidP="004F3106">
      <w:pPr>
        <w:rPr>
          <w:rFonts w:cstheme="minorHAnsi"/>
          <w:sz w:val="28"/>
          <w:szCs w:val="28"/>
        </w:rPr>
      </w:pPr>
      <w:r w:rsidRPr="005B6662">
        <w:rPr>
          <w:rFonts w:cstheme="minorHAnsi"/>
          <w:sz w:val="28"/>
          <w:szCs w:val="28"/>
        </w:rPr>
        <w:t xml:space="preserve">Write a program which will demonstrate the </w:t>
      </w:r>
      <w:proofErr w:type="spellStart"/>
      <w:proofErr w:type="gramStart"/>
      <w:r w:rsidRPr="005B6662">
        <w:rPr>
          <w:rFonts w:cstheme="minorHAnsi"/>
          <w:sz w:val="28"/>
          <w:szCs w:val="28"/>
        </w:rPr>
        <w:t>java.util</w:t>
      </w:r>
      <w:proofErr w:type="gramEnd"/>
      <w:r w:rsidRPr="005B6662">
        <w:rPr>
          <w:rFonts w:cstheme="minorHAnsi"/>
          <w:sz w:val="28"/>
          <w:szCs w:val="28"/>
        </w:rPr>
        <w:t>.Arrays</w:t>
      </w:r>
      <w:proofErr w:type="spellEnd"/>
      <w:r w:rsidRPr="005B6662">
        <w:rPr>
          <w:rFonts w:cstheme="minorHAnsi"/>
          <w:sz w:val="28"/>
          <w:szCs w:val="28"/>
        </w:rPr>
        <w:t xml:space="preserve"> class methods like sort, </w:t>
      </w:r>
      <w:proofErr w:type="spellStart"/>
      <w:r w:rsidRPr="005B6662">
        <w:rPr>
          <w:rFonts w:cstheme="minorHAnsi"/>
          <w:sz w:val="28"/>
          <w:szCs w:val="28"/>
        </w:rPr>
        <w:t>copyOf</w:t>
      </w:r>
      <w:proofErr w:type="spellEnd"/>
      <w:r w:rsidRPr="005B6662">
        <w:rPr>
          <w:rFonts w:cstheme="minorHAnsi"/>
          <w:sz w:val="28"/>
          <w:szCs w:val="28"/>
        </w:rPr>
        <w:t xml:space="preserve">, </w:t>
      </w:r>
      <w:proofErr w:type="spellStart"/>
      <w:r w:rsidRPr="005B6662">
        <w:rPr>
          <w:rFonts w:cstheme="minorHAnsi"/>
          <w:sz w:val="28"/>
          <w:szCs w:val="28"/>
        </w:rPr>
        <w:t>copyOfRange</w:t>
      </w:r>
      <w:proofErr w:type="spellEnd"/>
      <w:r w:rsidRPr="005B6662">
        <w:rPr>
          <w:rFonts w:cstheme="minorHAnsi"/>
          <w:sz w:val="28"/>
          <w:szCs w:val="28"/>
        </w:rPr>
        <w:t xml:space="preserve">, fill, </w:t>
      </w:r>
      <w:proofErr w:type="spellStart"/>
      <w:r w:rsidRPr="005B6662">
        <w:rPr>
          <w:rFonts w:cstheme="minorHAnsi"/>
          <w:sz w:val="28"/>
          <w:szCs w:val="28"/>
        </w:rPr>
        <w:t>binarySearch</w:t>
      </w:r>
      <w:proofErr w:type="spellEnd"/>
      <w:r w:rsidRPr="005B6662">
        <w:rPr>
          <w:rFonts w:cstheme="minorHAnsi"/>
          <w:sz w:val="28"/>
          <w:szCs w:val="28"/>
        </w:rPr>
        <w:t xml:space="preserve">, equals, </w:t>
      </w:r>
      <w:proofErr w:type="spellStart"/>
      <w:r w:rsidRPr="005B6662">
        <w:rPr>
          <w:rFonts w:cstheme="minorHAnsi"/>
          <w:sz w:val="28"/>
          <w:szCs w:val="28"/>
        </w:rPr>
        <w:t>toString</w:t>
      </w:r>
      <w:proofErr w:type="spellEnd"/>
      <w:r w:rsidRPr="005B6662">
        <w:rPr>
          <w:rFonts w:cstheme="minorHAnsi"/>
          <w:sz w:val="28"/>
          <w:szCs w:val="28"/>
        </w:rPr>
        <w:t xml:space="preserve"> etc.</w:t>
      </w:r>
    </w:p>
    <w:p w14:paraId="25135EE4" w14:textId="732C1935" w:rsidR="005B6662" w:rsidRDefault="005B6662" w:rsidP="004F3106">
      <w:pPr>
        <w:rPr>
          <w:rFonts w:cstheme="minorHAnsi"/>
          <w:sz w:val="28"/>
          <w:szCs w:val="28"/>
        </w:rPr>
      </w:pPr>
    </w:p>
    <w:p w14:paraId="7DCFF1EC" w14:textId="40AF6687" w:rsidR="005B6662" w:rsidRDefault="005B6662" w:rsidP="004F3106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Code</w:t>
      </w:r>
    </w:p>
    <w:p w14:paraId="26A22D05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36A5D283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289C030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Q16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99EA7AF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5B666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g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693D1E4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FE8188E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a = { 1, 35, 22, 78, 23, 74, 65, 23, 54, 90 };</w:t>
      </w:r>
    </w:p>
    <w:p w14:paraId="1602DBAD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b = { 1, 35, 21, 73, 26, 74, 65, 23, 53, 97 };</w:t>
      </w:r>
    </w:p>
    <w:p w14:paraId="06B23865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Given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2A252C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0;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.length</w:t>
      </w:r>
      <w:proofErr w:type="spellEnd"/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31E108D0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[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11BE8E8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6C2E1D9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D5F2C4E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horted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338A73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sor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;</w:t>
      </w:r>
    </w:p>
    <w:p w14:paraId="5F5316A5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0;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.length</w:t>
      </w:r>
      <w:proofErr w:type="spellEnd"/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1198B2FA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[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16DE0A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A50E878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CF31E56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opied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toString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copyOf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, 5)));</w:t>
      </w:r>
    </w:p>
    <w:p w14:paraId="35DF7B72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opied Range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toString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copyOfRange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, 2, 5)));</w:t>
      </w:r>
    </w:p>
    <w:p w14:paraId="598F92B7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fill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, 5);</w:t>
      </w:r>
    </w:p>
    <w:p w14:paraId="73FC4933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Filled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toString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309117C0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Binary Search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binarySearch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, 5));</w:t>
      </w:r>
    </w:p>
    <w:p w14:paraId="4948DBB8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Equals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equal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, b));</w:t>
      </w:r>
    </w:p>
    <w:p w14:paraId="0B21F9D0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1795D7B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8040503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D4108F2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9BF182" w14:textId="3BE5ACE9" w:rsidR="005B6662" w:rsidRDefault="005B6662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/ Output</w:t>
      </w:r>
    </w:p>
    <w:p w14:paraId="7C047C2F" w14:textId="787D4944" w:rsidR="005B6662" w:rsidRDefault="005B6662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 w:rsidRPr="005B6662">
        <w:rPr>
          <w:rFonts w:eastAsia="Calibri" w:cstheme="minorHAnsi"/>
          <w:b/>
          <w:bCs/>
          <w:sz w:val="28"/>
          <w:szCs w:val="28"/>
          <w:lang w:val="en-US"/>
        </w:rPr>
        <w:drawing>
          <wp:inline distT="0" distB="0" distL="0" distR="0" wp14:anchorId="256832E1" wp14:editId="29749A76">
            <wp:extent cx="3968954" cy="163838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68954" cy="163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9DED" w14:textId="70678069" w:rsidR="005B6662" w:rsidRDefault="005B6662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4DB62AF7" w14:textId="10A5174C" w:rsidR="005B6662" w:rsidRDefault="005B6662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7</w:t>
      </w:r>
    </w:p>
    <w:p w14:paraId="287B6C78" w14:textId="44A4340F" w:rsidR="005B6662" w:rsidRDefault="005B6662" w:rsidP="004F3106">
      <w:pPr>
        <w:rPr>
          <w:rFonts w:cstheme="minorHAnsi"/>
          <w:sz w:val="28"/>
          <w:szCs w:val="28"/>
        </w:rPr>
      </w:pPr>
      <w:r w:rsidRPr="005B6662">
        <w:rPr>
          <w:rFonts w:cstheme="minorHAnsi"/>
          <w:sz w:val="28"/>
          <w:szCs w:val="28"/>
        </w:rPr>
        <w:t xml:space="preserve">Write a program which will make calculator application. Use Math class methods like pow, abs, max, min, exp, log, sqrt, </w:t>
      </w:r>
      <w:proofErr w:type="spellStart"/>
      <w:r w:rsidRPr="005B6662">
        <w:rPr>
          <w:rFonts w:cstheme="minorHAnsi"/>
          <w:sz w:val="28"/>
          <w:szCs w:val="28"/>
        </w:rPr>
        <w:t>cbrt</w:t>
      </w:r>
      <w:proofErr w:type="spellEnd"/>
      <w:r w:rsidRPr="005B6662">
        <w:rPr>
          <w:rFonts w:cstheme="minorHAnsi"/>
          <w:sz w:val="28"/>
          <w:szCs w:val="28"/>
        </w:rPr>
        <w:t>, sin etc...</w:t>
      </w:r>
    </w:p>
    <w:p w14:paraId="6A6E0142" w14:textId="1AA9A48E" w:rsidR="005B6662" w:rsidRDefault="005B6662" w:rsidP="004F3106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Code</w:t>
      </w:r>
    </w:p>
    <w:p w14:paraId="6E9049AB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canner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06722C7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Q17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FADF74B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5B666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g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FF4F1A1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canner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ner(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in);</w:t>
      </w:r>
    </w:p>
    <w:p w14:paraId="02E69139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first number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25DE21D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 =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.nextInt</w:t>
      </w:r>
      <w:proofErr w:type="spellEnd"/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6B86B66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second number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BFCF203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 =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.nextInt</w:t>
      </w:r>
      <w:proofErr w:type="spellEnd"/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1DD1B48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operation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A6C69DB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op =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.next</w:t>
      </w:r>
      <w:proofErr w:type="spellEnd"/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C25C215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witch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op) {</w:t>
      </w:r>
    </w:p>
    <w:p w14:paraId="7F93A36D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+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5DF179EB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um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(a + b));</w:t>
      </w:r>
    </w:p>
    <w:p w14:paraId="13DF06D0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E151640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-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3A039A66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difference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(a - b));</w:t>
      </w:r>
    </w:p>
    <w:p w14:paraId="37470C5A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BB1B59B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2B90DE24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product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(a * b));</w:t>
      </w:r>
    </w:p>
    <w:p w14:paraId="6FA6D4F4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E449896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/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589EADC0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quotient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(a / b));</w:t>
      </w:r>
    </w:p>
    <w:p w14:paraId="5A7C70F2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305D7B7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42318596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remainder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(a % b));</w:t>
      </w:r>
    </w:p>
    <w:p w14:paraId="00DE99F2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6C49335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^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6E503E3B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power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pow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b));</w:t>
      </w:r>
    </w:p>
    <w:p w14:paraId="17704B0E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9FC2809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bs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6998B3D7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bsolute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ab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22381F64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bsolute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ab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5E190276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0805F7C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ax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57DBB9C3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maximum value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max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b));</w:t>
      </w:r>
    </w:p>
    <w:p w14:paraId="23726401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6734A75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n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3FFC7160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minimum value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mi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b));</w:t>
      </w:r>
    </w:p>
    <w:p w14:paraId="529647EA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A51C641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xp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5E2F9B2E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exponential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exp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63611F4E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exponential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exp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1FFAED3F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86C51AA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og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6E85E768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logarithmic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Math.log(a));</w:t>
      </w:r>
    </w:p>
    <w:p w14:paraId="220B7C57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logarithmic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Math.log(b));</w:t>
      </w:r>
    </w:p>
    <w:p w14:paraId="2DADDD50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2101963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qrt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3EAA9DD7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quare root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sqr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327627C3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quare root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sqr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79E02879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7D927C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brt</w:t>
      </w:r>
      <w:proofErr w:type="spellEnd"/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17696183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ube root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cbr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40CE967D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ube root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cbr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50700037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3C530C5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in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6EECD9E5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ine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si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0F70086D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ine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si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57FFF62B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93AEC8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s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69A4FC5B" w14:textId="77777777" w:rsidR="005B6662" w:rsidRPr="005B6662" w:rsidRDefault="005B6662" w:rsidP="005B6662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7216C2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osine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co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28DFF94E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osine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co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336BDD4F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C15ED79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an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004429A1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tangent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ta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51FDC3D4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tangent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ta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0F4E7AA8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0C42A57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ault:</w:t>
      </w:r>
    </w:p>
    <w:p w14:paraId="10992500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valid operation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2D18DC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31FA20B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F98259C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AE7B28F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5B9DD1B" w14:textId="77777777" w:rsidR="005B6662" w:rsidRPr="005B6662" w:rsidRDefault="005B6662" w:rsidP="005B66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1AACA8" w14:textId="266447C0" w:rsidR="005B6662" w:rsidRDefault="005B6662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70215CA6" w14:textId="2A01CDDC" w:rsidR="005B6662" w:rsidRDefault="005B6662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224337CE" w14:textId="20C5899D" w:rsidR="005B6662" w:rsidRDefault="005B6662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 w:rsidRPr="005B6662">
        <w:rPr>
          <w:rFonts w:eastAsia="Calibri" w:cstheme="minorHAnsi"/>
          <w:b/>
          <w:bCs/>
          <w:sz w:val="28"/>
          <w:szCs w:val="28"/>
          <w:lang w:val="en-US"/>
        </w:rPr>
        <w:drawing>
          <wp:inline distT="0" distB="0" distL="0" distR="0" wp14:anchorId="5B8996DB" wp14:editId="486D3636">
            <wp:extent cx="3962604" cy="154312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62604" cy="1543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D1743" w14:textId="77777777" w:rsidR="005B6662" w:rsidRPr="005B6662" w:rsidRDefault="005B6662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sectPr w:rsidR="005B6662" w:rsidRPr="005B66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LIwMjGzNDcxNbRQ0lEKTi0uzszPAykwqgUASJK6aywAAAA="/>
  </w:docVars>
  <w:rsids>
    <w:rsidRoot w:val="00384F2A"/>
    <w:rsid w:val="00034DD6"/>
    <w:rsid w:val="001C5586"/>
    <w:rsid w:val="003762EE"/>
    <w:rsid w:val="00384F2A"/>
    <w:rsid w:val="004F3106"/>
    <w:rsid w:val="005125A8"/>
    <w:rsid w:val="005B288C"/>
    <w:rsid w:val="005B6662"/>
    <w:rsid w:val="00A23C36"/>
    <w:rsid w:val="00DB3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BA060"/>
  <w15:chartTrackingRefBased/>
  <w15:docId w15:val="{6DBA17AF-1F92-42DA-BABE-014E12A71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F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1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3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1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3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5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2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9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8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5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0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4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8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7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9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7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1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3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0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63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5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2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9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9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7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7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1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9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7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6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7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9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9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50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6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3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0</Pages>
  <Words>3047</Words>
  <Characters>17369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Patel</dc:creator>
  <cp:keywords/>
  <dc:description/>
  <cp:lastModifiedBy>Dev Patel</cp:lastModifiedBy>
  <cp:revision>4</cp:revision>
  <dcterms:created xsi:type="dcterms:W3CDTF">2022-10-16T07:29:00Z</dcterms:created>
  <dcterms:modified xsi:type="dcterms:W3CDTF">2022-10-18T12:54:00Z</dcterms:modified>
</cp:coreProperties>
</file>